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authorship"/>
      <w:bookmarkEnd w:id="23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4" w:name="equipment-needed"/>
      <w:bookmarkEnd w:id="24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5" w:name="reagents-needed"/>
      <w:bookmarkEnd w:id="25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6" w:name="existing-protocols"/>
      <w:bookmarkEnd w:id="26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9" w:name="paying-for-the-service"/>
      <w:bookmarkEnd w:id="29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30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1" w:name="cornell-groups-doing-plfa"/>
      <w:bookmarkEnd w:id="31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2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3" w:name="gc-columns-used-in-other-studies"/>
      <w:bookmarkEnd w:id="33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6" w:name="gc-ms-used"/>
      <w:bookmarkEnd w:id="36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7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8" w:name="transforming-plfa-concentrations-to-cell-numbers"/>
      <w:bookmarkEnd w:id="38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1" w:name="converting-dna-to-biomass-c"/>
      <w:bookmarkEnd w:id="41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3" w:name="alternative-phospholipid-extraction-from-soil-protocols"/>
      <w:bookmarkEnd w:id="43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5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c209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e81b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